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for</w:t>
      </w:r>
      <w:r>
        <w:t xml:space="preserve"> </w:t>
      </w:r>
      <w:r>
        <w:t xml:space="preserve">Italy</w:t>
      </w:r>
      <w:r>
        <w:t xml:space="preserve"> </w:t>
      </w:r>
      <w:r>
        <w:t xml:space="preserve">Naples</w:t>
      </w:r>
    </w:p>
    <w:bookmarkStart w:id="26" w:name="X3d3786ec3ce6b668d93d3d184861eef6de34142"/>
    <w:p>
      <w:pPr>
        <w:pStyle w:val="Heading1"/>
      </w:pPr>
      <w:r>
        <w:t xml:space="preserve">Cover Letter for Radiologist Position in Italy Naples</w:t>
      </w:r>
    </w:p>
    <w:p>
      <w:pPr>
        <w:pStyle w:val="FirstParagraph"/>
      </w:pPr>
      <w:r>
        <w:t xml:space="preserve">Dear [Employer's Name or Hiring Manager],</w:t>
      </w:r>
    </w:p>
    <w:p>
      <w:pPr>
        <w:pStyle w:val="BodyText"/>
      </w:pPr>
      <w:r>
        <w:t xml:space="preserve">As an accomplished Radiologist with a commitment to excellence in diagnostic imaging and patient care, I am excited to apply for the radiologist position at your esteemed institution in Italy Naples. This opportunity represents a unique convergence of my professional expertise and personal aspirations, as I have long admired the rich medical heritage and vibrant healthcare landscape of Naples. With over [X years] of experience in radiology, including advanced training in cutting-edge imaging technologies and a deep understanding of the Italian healthcare system, I am eager to contribute my skills to a hospital or clinic that values innovation, precision, and compassionate care in Italy Naples.</w:t>
      </w:r>
    </w:p>
    <w:bookmarkStart w:id="20" w:name="professional-background"/>
    <w:p>
      <w:pPr>
        <w:pStyle w:val="Heading2"/>
      </w:pPr>
      <w:r>
        <w:t xml:space="preserve">Professional Background</w:t>
      </w:r>
    </w:p>
    <w:p>
      <w:pPr>
        <w:pStyle w:val="FirstParagraph"/>
      </w:pPr>
      <w:r>
        <w:t xml:space="preserve">My journey as a Radiologist began with rigorous academic training at [University Name], where I earned my medical degree and specialized in radiology. Throughout my career, I have worked in diverse clinical settings, from metropolitan hospitals to community healthcare centers, refining my ability to deliver accurate diagnoses and collaborate effectively with multidisciplinary teams. In Italy Naples, the integration of advanced imaging techniques such as MRI, CT scans, and ultrasound into everyday practice has always been a priority for me. My experience in interpreting complex radiological findings and communicating results clearly to both patients and physicians aligns seamlessly with the demands of a radiologist role in this region.</w:t>
      </w:r>
    </w:p>
    <w:bookmarkEnd w:id="20"/>
    <w:bookmarkStart w:id="21" w:name="expertise-in-radiology"/>
    <w:p>
      <w:pPr>
        <w:pStyle w:val="Heading2"/>
      </w:pPr>
      <w:r>
        <w:t xml:space="preserve">Expertise in Radiology</w:t>
      </w:r>
    </w:p>
    <w:p>
      <w:pPr>
        <w:pStyle w:val="FirstParagraph"/>
      </w:pPr>
      <w:r>
        <w:t xml:space="preserve">As a Radiologist, I have dedicated myself to mastering the latest advancements in diagnostic imaging. Whether it is analyzing subtle abnormalities in X-rays or utilizing AI-driven tools to enhance image interpretation, my goal has always been to provide patients with timely and precise diagnoses. In Italy Naples, where healthcare professionals often face high patient volumes and complex cases, my ability to balance technical precision with clinical judgment is a significant asset. I have also specialized in interventional radiology, offering minimally invasive treatments that reduce recovery times and improve outcomes for patients—skills that I believe are particularly valuable in the fast-paced environment of Naples’ medical facilities.</w:t>
      </w:r>
    </w:p>
    <w:bookmarkEnd w:id="21"/>
    <w:bookmarkStart w:id="22" w:name="Xa8d58ccc77265935292c74a1c4a07ced7188ca3"/>
    <w:p>
      <w:pPr>
        <w:pStyle w:val="Heading2"/>
      </w:pPr>
      <w:r>
        <w:t xml:space="preserve">Understanding of Italy Naples Healthcare System</w:t>
      </w:r>
    </w:p>
    <w:p>
      <w:pPr>
        <w:pStyle w:val="FirstParagraph"/>
      </w:pPr>
      <w:r>
        <w:t xml:space="preserve">Italy’s healthcare system, with its emphasis on universal access and high-quality care, resonates deeply with my professional values. In Italy Naples, the integration of public and private healthcare institutions creates a dynamic environment for radiologists to thrive. I have studied the unique challenges faced by hospitals in Naples, such as managing a diverse patient population and adapting to regional health trends. My familiarity with Italian medical protocols, including adherence to GDPR regulations for patient data privacy and the use of standardized imaging reporting systems, ensures that I can seamlessly integrate into your team. Furthermore, my knowledge of local healthcare resources and community needs allows me to contribute meaningfully beyond clinical responsibilities.</w:t>
      </w:r>
    </w:p>
    <w:bookmarkEnd w:id="22"/>
    <w:bookmarkStart w:id="23" w:name="why-italy-naples"/>
    <w:p>
      <w:pPr>
        <w:pStyle w:val="Heading2"/>
      </w:pPr>
      <w:r>
        <w:t xml:space="preserve">Why Italy Naples?</w:t>
      </w:r>
    </w:p>
    <w:p>
      <w:pPr>
        <w:pStyle w:val="FirstParagraph"/>
      </w:pPr>
      <w:r>
        <w:t xml:space="preserve">The decision to pursue a radiologist role in Italy Naples is rooted in both professional and personal motivations. Naples, a city where ancient history meets modern innovation, offers an unparalleled opportunity to work within a healthcare system that values tradition while embracing progress. The region’s focus on preventive care and patient-centered approaches aligns with my vision for radiology as a field that bridges technology and humanity. Moreover, the cultural richness of Naples—its art, cuisine, and community spirit—fuels my enthusiasm for living and working in this vibrant city. I am eager to collaborate with colleagues who share my passion for advancing radiological care in Italy Naples.</w:t>
      </w:r>
    </w:p>
    <w:bookmarkEnd w:id="23"/>
    <w:bookmarkStart w:id="24" w:name="personal-qualities"/>
    <w:p>
      <w:pPr>
        <w:pStyle w:val="Heading2"/>
      </w:pPr>
      <w:r>
        <w:t xml:space="preserve">Personal Qualities</w:t>
      </w:r>
    </w:p>
    <w:p>
      <w:pPr>
        <w:pStyle w:val="FirstParagraph"/>
      </w:pPr>
      <w:r>
        <w:t xml:space="preserve">Beyond technical proficiency, I bring a patient-centric mindset and strong interpersonal skills that are essential for a Radiologist in Italy Naples. My ability to communicate complex medical information in an empathetic and accessible manner ensures that patients feel informed and supported throughout their diagnostic journey. In a region where healthcare often involves close-knit communities, my commitment to building trust with patients and families is a cornerstone of my practice. Additionally, my adaptability and problem-solving skills have enabled me to navigate the challenges of radiology in high-pressure environments, making me a reliable asset for your institution.</w:t>
      </w:r>
    </w:p>
    <w:bookmarkEnd w:id="24"/>
    <w:bookmarkStart w:id="25" w:name="conclusion"/>
    <w:p>
      <w:pPr>
        <w:pStyle w:val="Heading2"/>
      </w:pPr>
      <w:r>
        <w:t xml:space="preserve">Conclusion</w:t>
      </w:r>
    </w:p>
    <w:p>
      <w:pPr>
        <w:pStyle w:val="FirstParagraph"/>
      </w:pPr>
      <w:r>
        <w:t xml:space="preserve">In conclusion, I am confident that my background as a Radiologist, combined with my dedication to the Italian healthcare ethos and my enthusiasm for Naples, makes me an ideal candidate for this position. I am particularly drawn to the opportunity to contribute to a hospital or clinic in Italy Naples that prioritizes innovation and excellence in diagnostic imaging. Thank you for considering my application. I would welcome the chance to discuss how my skills and experiences align with your needs and how I can contribute to the continued success of your radiology department.</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for Italy Naples</dc:title>
  <dc:creator/>
  <cp:keywords/>
  <dcterms:created xsi:type="dcterms:W3CDTF">2026-07-23T08:08:10Z</dcterms:created>
  <dcterms:modified xsi:type="dcterms:W3CDTF">2026-07-23T08:08:10Z</dcterms:modified>
</cp:coreProperties>
</file>

<file path=docProps/custom.xml><?xml version="1.0" encoding="utf-8"?>
<Properties xmlns="http://schemas.openxmlformats.org/officeDocument/2006/custom-properties" xmlns:vt="http://schemas.openxmlformats.org/officeDocument/2006/docPropsVTypes"/>
</file>